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</w:t>
      </w:r>
      <w:proofErr w:type="gramStart"/>
      <w:r w:rsidR="002B33B1">
        <w:rPr>
          <w:b/>
          <w:bCs/>
        </w:rPr>
        <w:t>sample</w:t>
      </w:r>
      <w:proofErr w:type="gramEnd"/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0F793F5C" w:rsidR="00D06856" w:rsidRPr="00D06856" w:rsidRDefault="000A5862" w:rsidP="00D06856">
            <w:pPr>
              <w:rPr>
                <w:lang w:val="en-NZ"/>
              </w:rPr>
            </w:pPr>
            <w:r>
              <w:rPr>
                <w:lang w:val="en-NZ"/>
              </w:rPr>
              <w:t>Ben Maso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0A93DC87" w:rsidR="00D06856" w:rsidRPr="00D06856" w:rsidRDefault="00425068" w:rsidP="00D06856">
            <w:pPr>
              <w:rPr>
                <w:lang w:val="en-NZ"/>
              </w:rPr>
            </w:pPr>
            <w:r>
              <w:rPr>
                <w:lang w:val="en-NZ"/>
              </w:rPr>
              <w:t>Underpaid Intern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649238DC" w:rsidR="00D06856" w:rsidRPr="00D06856" w:rsidRDefault="005356DE" w:rsidP="00D06856">
            <w:pPr>
              <w:rPr>
                <w:lang w:val="en-NZ"/>
              </w:rPr>
            </w:pPr>
            <w:r>
              <w:rPr>
                <w:lang w:val="en-NZ"/>
              </w:rPr>
              <w:t>UI 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5DD76095" w:rsidR="00D06856" w:rsidRPr="00D06856" w:rsidRDefault="005356DE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2AA11E61" w:rsidR="00D06856" w:rsidRPr="00D06856" w:rsidRDefault="005356DE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5A8E4900" w:rsidR="00D06856" w:rsidRPr="00D06856" w:rsidRDefault="006D535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UI </w:t>
            </w:r>
            <w:r w:rsidR="001D4B69">
              <w:rPr>
                <w:lang w:val="en-NZ"/>
              </w:rPr>
              <w:t>design should reduce</w:t>
            </w:r>
            <w:r w:rsidR="00C3066C">
              <w:rPr>
                <w:lang w:val="en-NZ"/>
              </w:rPr>
              <w:t xml:space="preserve"> </w:t>
            </w:r>
            <w:r w:rsidR="005B263E">
              <w:rPr>
                <w:lang w:val="en-NZ"/>
              </w:rPr>
              <w:t xml:space="preserve">the average time </w:t>
            </w:r>
            <w:r w:rsidR="00C3066C">
              <w:rPr>
                <w:lang w:val="en-NZ"/>
              </w:rPr>
              <w:t xml:space="preserve">customers spend searching for </w:t>
            </w:r>
            <w:r w:rsidR="005B263E">
              <w:rPr>
                <w:lang w:val="en-NZ"/>
              </w:rPr>
              <w:t>products by 15%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9594232" w:rsidR="00D06856" w:rsidRPr="00D06856" w:rsidRDefault="009E45A1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MS Teams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1378E339" w:rsidR="00D06856" w:rsidRPr="00D06856" w:rsidRDefault="000A5862" w:rsidP="00D06856">
            <w:pPr>
              <w:rPr>
                <w:lang w:val="en-NZ"/>
              </w:rPr>
            </w:pPr>
            <w:r>
              <w:rPr>
                <w:lang w:val="en-NZ"/>
              </w:rPr>
              <w:t>Bodie Thomas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388AA5EB" w:rsidR="00D06856" w:rsidRPr="00D06856" w:rsidRDefault="00425068" w:rsidP="00D06856">
            <w:pPr>
              <w:rPr>
                <w:lang w:val="en-NZ"/>
              </w:rPr>
            </w:pPr>
            <w:r>
              <w:rPr>
                <w:lang w:val="en-US"/>
              </w:rPr>
              <w:t>BCS Maj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5C891C39" w:rsidR="00D06856" w:rsidRPr="00D06856" w:rsidRDefault="005356DE" w:rsidP="00D06856">
            <w:pPr>
              <w:rPr>
                <w:lang w:val="en-NZ"/>
              </w:rPr>
            </w:pPr>
            <w:r>
              <w:rPr>
                <w:lang w:val="en-US"/>
              </w:rPr>
              <w:t>Website 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07A6177C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09DF9A3D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1DB276B0" w:rsidR="00D06856" w:rsidRPr="00D06856" w:rsidRDefault="00762C1A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The Project shall be </w:t>
            </w:r>
            <w:r w:rsidR="00675788">
              <w:rPr>
                <w:lang w:val="en-NZ"/>
              </w:rPr>
              <w:t xml:space="preserve">delivered </w:t>
            </w:r>
            <w:r w:rsidR="00521D14">
              <w:rPr>
                <w:lang w:val="en-NZ"/>
              </w:rPr>
              <w:t>on 15/06/2023 in full</w:t>
            </w:r>
            <w:r w:rsidR="00675788">
              <w:rPr>
                <w:lang w:val="en-NZ"/>
              </w:rPr>
              <w:t>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37FA48A6" w:rsidR="00D06856" w:rsidRPr="00D06856" w:rsidRDefault="009E45A1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MS Teams</w:t>
            </w:r>
          </w:p>
        </w:tc>
      </w:tr>
      <w:tr w:rsidR="00D06856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78E0DAAB" w:rsidR="00D06856" w:rsidRPr="00D06856" w:rsidRDefault="000A5862" w:rsidP="00D06856">
            <w:pPr>
              <w:rPr>
                <w:lang w:val="en-NZ"/>
              </w:rPr>
            </w:pPr>
            <w:r>
              <w:rPr>
                <w:lang w:val="en-NZ"/>
              </w:rPr>
              <w:t>Jordan Turne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5E3112E8" w:rsidR="00D06856" w:rsidRPr="00D06856" w:rsidRDefault="00454F3A" w:rsidP="00D06856">
            <w:pPr>
              <w:rPr>
                <w:lang w:val="en-NZ"/>
              </w:rPr>
            </w:pPr>
            <w:r>
              <w:rPr>
                <w:lang w:val="en-NZ"/>
              </w:rPr>
              <w:t>EIT Instructor</w:t>
            </w:r>
            <w:r w:rsidR="0023329F">
              <w:rPr>
                <w:lang w:val="en-NZ"/>
              </w:rPr>
              <w:t xml:space="preserve"> (Freelancer)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41429CD0" w:rsidR="00D06856" w:rsidRPr="00D06856" w:rsidRDefault="007C1A02" w:rsidP="00D06856">
            <w:pPr>
              <w:rPr>
                <w:lang w:val="en-NZ"/>
              </w:rPr>
            </w:pPr>
            <w:r>
              <w:rPr>
                <w:lang w:val="en-NZ"/>
              </w:rPr>
              <w:t>Scrum Mast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622CC461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6A76B0F4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5701FECF" w:rsidR="00D06856" w:rsidRPr="00D06856" w:rsidRDefault="007B53F6" w:rsidP="00D06856">
            <w:pPr>
              <w:rPr>
                <w:lang w:val="en-NZ"/>
              </w:rPr>
            </w:pPr>
            <w:r>
              <w:rPr>
                <w:lang w:val="en-NZ"/>
              </w:rPr>
              <w:t>Team members</w:t>
            </w:r>
            <w:r w:rsidR="00EC64E7">
              <w:rPr>
                <w:lang w:val="en-NZ"/>
              </w:rPr>
              <w:t xml:space="preserve"> shall meet </w:t>
            </w:r>
            <w:r w:rsidR="005745BA">
              <w:rPr>
                <w:lang w:val="en-NZ"/>
              </w:rPr>
              <w:t>bi-weekly scheduling requirements</w:t>
            </w:r>
            <w:r w:rsidR="002B78C8">
              <w:rPr>
                <w:lang w:val="en-NZ"/>
              </w:rPr>
              <w:t>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08038676" w:rsidR="00D06856" w:rsidRPr="00D06856" w:rsidRDefault="009E45A1" w:rsidP="00D06856">
            <w:pPr>
              <w:rPr>
                <w:lang w:val="en-NZ"/>
              </w:rPr>
            </w:pPr>
            <w:r>
              <w:rPr>
                <w:lang w:val="en-NZ"/>
              </w:rPr>
              <w:t>Weekly</w:t>
            </w:r>
            <w:r w:rsidR="00501E3E">
              <w:rPr>
                <w:lang w:val="en-NZ"/>
              </w:rPr>
              <w:t xml:space="preserve"> or </w:t>
            </w:r>
            <w:r w:rsidR="00762C1A">
              <w:rPr>
                <w:lang w:val="en-NZ"/>
              </w:rPr>
              <w:t>when needing assistance</w:t>
            </w:r>
            <w:r>
              <w:rPr>
                <w:lang w:val="en-NZ"/>
              </w:rPr>
              <w:t xml:space="preserve"> via MS Teams</w:t>
            </w: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3C55C81D" w:rsidR="00D06856" w:rsidRPr="00D06856" w:rsidRDefault="000A5862" w:rsidP="00D06856">
            <w:pPr>
              <w:rPr>
                <w:lang w:val="en-NZ"/>
              </w:rPr>
            </w:pPr>
            <w:r>
              <w:rPr>
                <w:lang w:val="en-NZ"/>
              </w:rPr>
              <w:t>Noor Alani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42AB4C08" w:rsidR="00D06856" w:rsidRPr="00D06856" w:rsidRDefault="0097224C" w:rsidP="00D06856">
            <w:pPr>
              <w:rPr>
                <w:lang w:val="en-NZ"/>
              </w:rPr>
            </w:pPr>
            <w:r>
              <w:rPr>
                <w:lang w:val="en-NZ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3E3ACD95" w:rsidR="00D06856" w:rsidRPr="00D06856" w:rsidRDefault="00CD4412" w:rsidP="00D06856">
            <w:pPr>
              <w:rPr>
                <w:lang w:val="en-NZ"/>
              </w:rPr>
            </w:pPr>
            <w:r>
              <w:rPr>
                <w:lang w:val="en-NZ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666F7347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5CA6678C" w:rsidR="00D06856" w:rsidRPr="00D06856" w:rsidRDefault="009D028D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016483EC" w:rsidR="00D06856" w:rsidRPr="00D06856" w:rsidRDefault="00AF53A3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The </w:t>
            </w:r>
            <w:r w:rsidR="009D2C82">
              <w:rPr>
                <w:lang w:val="en-NZ"/>
              </w:rPr>
              <w:t>p</w:t>
            </w:r>
            <w:r>
              <w:rPr>
                <w:lang w:val="en-NZ"/>
              </w:rPr>
              <w:t xml:space="preserve">roject </w:t>
            </w:r>
            <w:r w:rsidR="00B14034">
              <w:rPr>
                <w:lang w:val="en-NZ"/>
              </w:rPr>
              <w:t>s</w:t>
            </w:r>
            <w:r>
              <w:rPr>
                <w:lang w:val="en-NZ"/>
              </w:rPr>
              <w:t xml:space="preserve">hall deliver a </w:t>
            </w:r>
            <w:r w:rsidR="009207EF">
              <w:rPr>
                <w:lang w:val="en-NZ"/>
              </w:rPr>
              <w:t>1</w:t>
            </w:r>
            <w:r w:rsidR="009D2C82">
              <w:rPr>
                <w:lang w:val="en-NZ"/>
              </w:rPr>
              <w:t>2% increase in profi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604D4411" w:rsidR="00D06856" w:rsidRPr="00D06856" w:rsidRDefault="009E45A1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MS Teams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9463764">
    <w:abstractNumId w:val="1"/>
  </w:num>
  <w:num w:numId="2" w16cid:durableId="1058939244">
    <w:abstractNumId w:val="0"/>
  </w:num>
  <w:num w:numId="3" w16cid:durableId="1187207864">
    <w:abstractNumId w:val="6"/>
  </w:num>
  <w:num w:numId="4" w16cid:durableId="1680429372">
    <w:abstractNumId w:val="5"/>
  </w:num>
  <w:num w:numId="5" w16cid:durableId="721755046">
    <w:abstractNumId w:val="4"/>
  </w:num>
  <w:num w:numId="6" w16cid:durableId="1308557522">
    <w:abstractNumId w:val="7"/>
  </w:num>
  <w:num w:numId="7" w16cid:durableId="2058779676">
    <w:abstractNumId w:val="3"/>
  </w:num>
  <w:num w:numId="8" w16cid:durableId="20987493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129BC"/>
    <w:rsid w:val="000A5862"/>
    <w:rsid w:val="000A5D4C"/>
    <w:rsid w:val="000F127C"/>
    <w:rsid w:val="001001D4"/>
    <w:rsid w:val="001D4B69"/>
    <w:rsid w:val="0023329F"/>
    <w:rsid w:val="00292F09"/>
    <w:rsid w:val="002B33B1"/>
    <w:rsid w:val="002B78C8"/>
    <w:rsid w:val="00425068"/>
    <w:rsid w:val="00454F3A"/>
    <w:rsid w:val="00501E3E"/>
    <w:rsid w:val="00511EF2"/>
    <w:rsid w:val="00521D14"/>
    <w:rsid w:val="005356DE"/>
    <w:rsid w:val="005745BA"/>
    <w:rsid w:val="005B263E"/>
    <w:rsid w:val="005E323A"/>
    <w:rsid w:val="005E64E6"/>
    <w:rsid w:val="00625A9E"/>
    <w:rsid w:val="00675788"/>
    <w:rsid w:val="00684B5F"/>
    <w:rsid w:val="006D535D"/>
    <w:rsid w:val="007067E2"/>
    <w:rsid w:val="00762C1A"/>
    <w:rsid w:val="007B53F6"/>
    <w:rsid w:val="007C1A02"/>
    <w:rsid w:val="007F5382"/>
    <w:rsid w:val="008F7BBC"/>
    <w:rsid w:val="009207EF"/>
    <w:rsid w:val="0097224C"/>
    <w:rsid w:val="00994D34"/>
    <w:rsid w:val="009D028D"/>
    <w:rsid w:val="009D2C82"/>
    <w:rsid w:val="009E45A1"/>
    <w:rsid w:val="00AF53A3"/>
    <w:rsid w:val="00B14034"/>
    <w:rsid w:val="00BD268F"/>
    <w:rsid w:val="00BD7C5A"/>
    <w:rsid w:val="00C14A14"/>
    <w:rsid w:val="00C3066C"/>
    <w:rsid w:val="00C35E2D"/>
    <w:rsid w:val="00CA0A83"/>
    <w:rsid w:val="00CD4412"/>
    <w:rsid w:val="00D06856"/>
    <w:rsid w:val="00D33D0A"/>
    <w:rsid w:val="00D84B29"/>
    <w:rsid w:val="00DA43AD"/>
    <w:rsid w:val="00E65FD0"/>
    <w:rsid w:val="00EA2652"/>
    <w:rsid w:val="00EC64E7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n Mason</cp:lastModifiedBy>
  <cp:revision>43</cp:revision>
  <dcterms:created xsi:type="dcterms:W3CDTF">2021-06-16T02:51:00Z</dcterms:created>
  <dcterms:modified xsi:type="dcterms:W3CDTF">2023-04-03T02:06:00Z</dcterms:modified>
</cp:coreProperties>
</file>